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64 XXX XXXX XXX]</w:t>
      </w:r>
    </w:p>
    <w:p>
      <w:pPr>
        <w:pStyle w:val="BodyText"/>
      </w:pPr>
      <w:r>
        <w:t xml:space="preserve">Date: October 26, 2023</w:t>
      </w:r>
    </w:p>
    <w:p>
      <w:pPr>
        <w:pStyle w:val="BodyText"/>
      </w:pPr>
      <w:r>
        <w:t xml:space="preserve">Hiring Committee</w:t>
      </w:r>
    </w:p>
    <w:p>
      <w:pPr>
        <w:pStyle w:val="BodyText"/>
      </w:pPr>
      <w:r>
        <w:t xml:space="preserve">Special Education Programs Directorate</w:t>
      </w:r>
    </w:p>
    <w:p>
      <w:pPr>
        <w:pStyle w:val="BodyText"/>
      </w:pPr>
      <w:r>
        <w:t xml:space="preserve">Ministry of Education - Iraq Baghdad</w:t>
      </w:r>
    </w:p>
    <w:p>
      <w:pPr>
        <w:pStyle w:val="BodyText"/>
      </w:pPr>
      <w:r>
        <w:t xml:space="preserve">Baghdad, Iraq</w:t>
      </w:r>
    </w:p>
    <w:bookmarkStart w:id="20" w:name="X6b8f6c8062b0e4ac7fce023d6a1fcd573dea148"/>
    <w:p>
      <w:pPr>
        <w:pStyle w:val="Heading1"/>
      </w:pPr>
      <w:r>
        <w:t xml:space="preserve">Internship Application Letter for Special Education Teacher Position</w:t>
      </w:r>
    </w:p>
    <w:p>
      <w:pPr>
        <w:pStyle w:val="FirstParagraph"/>
      </w:pPr>
      <w:r>
        <w:t xml:space="preserve">Dear Hiring Committee,</w:t>
      </w:r>
    </w:p>
    <w:p>
      <w:pPr>
        <w:pStyle w:val="BodyText"/>
      </w:pPr>
      <w:r>
        <w:t xml:space="preserve">I am writing with profound enthusiasm to submit my application for the Special Education Teacher Internship position within your esteemed Ministry of Education programs in Baghdad, Iraq. As a dedicated education student currently completing my Bachelor of Arts in Inclusive Education at [Your University], I have followed with deep interest the Ministry's transformative initiatives addressing the critical educational needs of children with disabilities across Iraq. This internship opportunity represents not merely a professional milestone but a profound alignment with my lifelong commitment to creating inclusive learning environments where every child—regardless of ability—can thrive in Baghdad's diverse communities.</w:t>
      </w:r>
    </w:p>
    <w:p>
      <w:pPr>
        <w:pStyle w:val="BodyText"/>
      </w:pPr>
      <w:r>
        <w:t xml:space="preserve">My academic journey has centered on evidence-based practices for students with varying exceptionalities, including autism spectrum disorders, intellectual disabilities, and physical impairments. At [Your University], I completed advanced coursework in Applied Behavior Analysis (ABA), Individualized Education Program (IEP) development, and culturally responsive teaching methodologies—particularly relevant to the Iraqi context where cultural sensitivity is paramount when supporting families navigating disability stigma. My practicum at [Local School/Organization] involved designing sensory-friendly learning stations for children with autism and collaborating with speech therapists, a skill I believe directly translates to Baghdad's need for integrated special education support systems.</w:t>
      </w:r>
    </w:p>
    <w:p>
      <w:pPr>
        <w:pStyle w:val="BodyText"/>
      </w:pPr>
      <w:r>
        <w:t xml:space="preserve">What compels me most deeply about this opportunity is the Ministry's strategic focus on expanding access to quality special education in Iraq—where only 2% of children with disabilities currently receive tailored educational support according to UNICEF reports. I am acutely aware that in Baghdad's urban centers, many families face barriers including limited resources, societal misconceptions about disability, and inadequate teacher training. My previous volunteer work with the Iraqi Association for Special Needs Support provided invaluable insight into these challenges: I assisted in parent workshops addressing early intervention strategies and developed simple communication tools for non-verbal students using locally available materials. Witnessing parents' transformative joy when their children began expressing themselves through alternative communication methods solidified my resolve to contribute meaningfully to Iraq's educational landscape.</w:t>
      </w:r>
    </w:p>
    <w:p>
      <w:pPr>
        <w:pStyle w:val="BodyText"/>
      </w:pPr>
      <w:r>
        <w:t xml:space="preserve">My commitment extends beyond academic preparation to cultural immersion. I have dedicated 18 months to studying Arabic language and Iraqi social customs, including researching the significance of family structures and community roles in Baghdad neighborhoods like Karrada and Al-Rusafa. This understanding informs my approach: for instance, I learned that in many Iraqi households, grandmothers serve as primary caregivers for children with disabilities; thus, involving elders in educational planning requires respectful dialogue about cultural values rather than imposing external models. Such nuances are critical when implementing the Ministry's "Family-Integrated Learning" framework—a strategy I am eager to support through this internship.</w:t>
      </w:r>
    </w:p>
    <w:p>
      <w:pPr>
        <w:pStyle w:val="BodyText"/>
      </w:pPr>
      <w:r>
        <w:t xml:space="preserve">As a Special Education Teacher intern at your Baghdad program, I will bring three core strengths: first, proficiency in creating low-cost adaptive learning materials using locally sourced items (e.g., repurposed fabric for tactile learning tools), addressing the budget constraints many Iraqi schools face; second, experience in trauma-informed teaching practices developed through working with refugee children in Jordanian camps—a skill directly applicable to Baghdad's context where many families have experienced conflict-related trauma; and third, fluency in both English and Arabic (B2 level) to facilitate communication between international specialists and Iraqi educators. I am prepared to learn from your team’s expertise while contributing fresh perspectives on inclusive pedagogy.</w:t>
      </w:r>
    </w:p>
    <w:p>
      <w:pPr>
        <w:pStyle w:val="BodyText"/>
      </w:pPr>
      <w:r>
        <w:t xml:space="preserve">I recognize that the path toward equitable education in Iraq demands patience, adaptability, and deep respect for local wisdom. During my research into Baghdad's educational reforms, I was inspired by the Ministry's partnership with UNICEF to train 500 teachers in special education techniques across 12 governorates. This model demonstrates a pragmatic understanding that sustainable change requires building internal capacity—a vision I share entirely. My internship goal is not merely to observe but to actively participate in this mission: assisting in teacher training sessions, co-developing accessible curriculum materials for Baghdad classrooms, and documenting best practices through the Ministry's digital education platform.</w:t>
      </w:r>
    </w:p>
    <w:p>
      <w:pPr>
        <w:pStyle w:val="BodyText"/>
      </w:pPr>
      <w:r>
        <w:t xml:space="preserve">What sets me apart is my hands-on experience implementing inclusive strategies in resource-constrained settings. While studying at [University], I designed a "Learning Garden" project in partnership with a rural school near Amman, Jordan, where we used recycled containers for plant-based sensory activities and taught basic literacy through gardening. This approach—simple yet impactful—could be adapted to Baghdad schools using locally available resources like clay pots or community gardens. I am confident such innovations, guided by your Ministry's expertise, can significantly enhance student engagement in under-resourced classrooms across Baghdad.</w:t>
      </w:r>
    </w:p>
    <w:p>
      <w:pPr>
        <w:pStyle w:val="BodyText"/>
      </w:pPr>
      <w:r>
        <w:t xml:space="preserve">My application for this Internship Application Letter is driven by a conviction that education is the most powerful catalyst for social change in Iraq. As a future Special Education Teacher committed to Baghdad’s children with disabilities, I understand that my role begins not with grand gestures but with consistent, compassionate daily actions: ensuring a child feels safe in the classroom, helping teachers see potential beyond labels, and empowering families as partners in their child's journey. The Ministry of Education's work in Baghdad has demonstrated that when we prioritize inclusion for the most marginalized learners, we uplift entire communities.</w:t>
      </w:r>
    </w:p>
    <w:p>
      <w:pPr>
        <w:pStyle w:val="BodyText"/>
      </w:pPr>
      <w:r>
        <w:t xml:space="preserve">I am eager to bring my skills in curriculum adaptation, family engagement strategies, and cross-cultural communication to your Baghdad team. I have attached my resume detailing further academic achievements and volunteer experiences. Thank you for considering my application for this vital Internship Application Letter opportunity. I welcome the chance to discuss how my background aligns with your Ministry's goals and am available for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Student of Inclusive Education</w:t>
      </w:r>
    </w:p>
    <w:p>
      <w:pPr>
        <w:pStyle w:val="BodyText"/>
      </w:pPr>
      <w:r>
        <w:t xml:space="preserve">[Your University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11:41:57Z</dcterms:created>
  <dcterms:modified xsi:type="dcterms:W3CDTF">2025-12-10T11:41:57Z</dcterms:modified>
</cp:coreProperties>
</file>

<file path=docProps/custom.xml><?xml version="1.0" encoding="utf-8"?>
<Properties xmlns="http://schemas.openxmlformats.org/officeDocument/2006/custom-properties" xmlns:vt="http://schemas.openxmlformats.org/officeDocument/2006/docPropsVTypes"/>
</file>